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X3ebe1eabb6a9ac1e87fd22beed4e201ba437f3a"/>
    <w:p>
      <w:pPr>
        <w:pStyle w:val="Heading1"/>
      </w:pPr>
      <w:r>
        <w:t xml:space="preserve">Cover Letter for Social Worker Position in South Korea Seoul</w:t>
      </w:r>
    </w:p>
    <w:p>
      <w:pPr>
        <w:pStyle w:val="FirstParagraph"/>
      </w:pPr>
      <w:r>
        <w:t xml:space="preserve">Dear [Hiring Manager's Name],</w:t>
      </w:r>
    </w:p>
    <w:p>
      <w:pPr>
        <w:pStyle w:val="BodyText"/>
      </w:pPr>
      <w:r>
        <w:t xml:space="preserve">I am writing to express my sincere interest in the Social Worker position at [Organization Name] in South Korea Seoul. With a deep commitment to empowering individuals and communities, I have spent the past [X years] honing my skills in social work, particularly focusing on mental health advocacy, community development, and cross-cultural support systems. My experience aligns closely with the mission of your organization to address societal challenges and foster well-being in diverse populations. As a passionate advocate for equitable access to resources and services, I am eager to contribute my expertise to the vibrant and dynamic social landscape of Seoul.</w:t>
      </w:r>
    </w:p>
    <w:p>
      <w:pPr>
        <w:pStyle w:val="BodyText"/>
      </w:pPr>
      <w:r>
        <w:t xml:space="preserve">As a Social Worker, I have consistently prioritized understanding the unique needs of individuals while advocating for systemic change. In my previous role at [Previous Organization], I supported clients navigating mental health crises, family conflicts, and economic instability by developing personalized care plans and connecting them with community resources. This experience taught me the importance of empathy, resilience, and adaptability—qualities that are essential when working in a culturally rich environment like South Korea Seoul. The city’s blend of modernity and tradition presents both opportunities and challenges for social workers, and I am excited to engage with its diverse communities while contributing to meaningful outcomes.</w:t>
      </w:r>
    </w:p>
    <w:p>
      <w:pPr>
        <w:pStyle w:val="BodyText"/>
      </w:pPr>
      <w:r>
        <w:t xml:space="preserve">South Korea is a country undergoing rapid social transformation, with increasing demands for mental health services, elderly care solutions, and support for marginalized groups. As a Social Worker in Seoul, I aim to address these pressing needs by leveraging my background in trauma-informed care and culturally responsive practices. My training in [relevant certifications or coursework] has equipped me to work effectively with individuals from varied cultural backgrounds, which is critical in a city where globalization intersects with deep-rooted traditions. For instance, I have collaborated with Korean-speaking clients to navigate the complexities of healthcare access and social integration, ensuring that language and cultural barriers do not hinder their progress.</w:t>
      </w:r>
    </w:p>
    <w:p>
      <w:pPr>
        <w:pStyle w:val="BodyText"/>
      </w:pPr>
      <w:r>
        <w:t xml:space="preserve">One of my most impactful experiences as a Social Worker was leading a community outreach program in [specific location or project], where I partnered with local organizations to provide educational workshops on mental health awareness. This initiative not only increased participants’ understanding of available resources but also fostered a sense of solidarity among attendees. I believe that social work is not just about individual support but also about building collective strength, a principle that resonates deeply with the collaborative spirit of Seoul’s social service sector. I am particularly inspired by the city’s efforts to integrate technology into social services, such as mobile mental health apps and digital case management systems, which align with my interest in innovative solutions for modern challenges.</w:t>
      </w:r>
    </w:p>
    <w:p>
      <w:pPr>
        <w:pStyle w:val="BodyText"/>
      </w:pPr>
      <w:r>
        <w:t xml:space="preserve">My ability to communicate in [language if applicable] further enhances my suitability for a role in South Korea Seoul. While I am fluent in English, I have also developed proficiency in Korean through [specific methods, e.g., language courses, volunteer work], allowing me to engage more effectively with clients and stakeholders. This linguistic skill enables me to bridge cultural gaps and ensure that services are accessible to all members of the community. Additionally, my familiarity with South Korea’s social welfare policies and healthcare systems—gained through research and collaboration with local professionals—has prepared me to navigate the administrative complexities of the field while maintaining a client-centered approach.</w:t>
      </w:r>
    </w:p>
    <w:p>
      <w:pPr>
        <w:pStyle w:val="BodyText"/>
      </w:pPr>
      <w:r>
        <w:t xml:space="preserve">What draws me most to this opportunity is the chance to contribute to a profession that values both compassion and systemic change. South Korea’s social work landscape is evolving rapidly, with growing recognition of the importance of addressing issues such as domestic violence, youth homelessness, and intergenerational poverty. I am particularly drawn to your organization’s focus on [specific program or initiative], as it reflects a commitment to holistic care that mirrors my own values. I am confident that my dedication to ethical practice, combined with my adaptability in multicultural settings, will allow me to make a meaningful impact in Seoul’s community.</w:t>
      </w:r>
    </w:p>
    <w:p>
      <w:pPr>
        <w:pStyle w:val="BodyText"/>
      </w:pPr>
      <w:r>
        <w:t xml:space="preserve">I understand that the role of a Social Worker in South Korea requires not only clinical expertise but also an understanding of the country’s unique social dynamics. For example, the stigma surrounding mental health remains a significant barrier for many individuals, and I am eager to contribute to efforts that promote awareness and destigmatization. My experience in organizing public forums and collaborating with local leaders has prepared me to engage in such initiatives effectively. Furthermore, I am committed to continuous learning, whether through attending workshops on Korean cultural competency or staying informed about policy changes that affect social services.</w:t>
      </w:r>
    </w:p>
    <w:p>
      <w:pPr>
        <w:pStyle w:val="BodyText"/>
      </w:pPr>
      <w:r>
        <w:t xml:space="preserve">In conclusion, I am excited about the possibility of joining [Organization Name] as a Social Worker in South Korea Seoul. My professional experience, cultural sensitivity, and passion for community empowerment align perfectly with the goals of your organization. I would welcome the opportunity to discuss how my skills and perspectives can contribute to your mission. Thank you for considering my application. I look forward to the possibility of working together to create positive change in this remarkable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dc:title>
  <dc:creator/>
  <dc:language>en</dc:language>
  <cp:keywords/>
  <dcterms:created xsi:type="dcterms:W3CDTF">2026-07-23T22:52:37Z</dcterms:created>
  <dcterms:modified xsi:type="dcterms:W3CDTF">2026-07-23T22:52:37Z</dcterms:modified>
</cp:coreProperties>
</file>

<file path=docProps/custom.xml><?xml version="1.0" encoding="utf-8"?>
<Properties xmlns="http://schemas.openxmlformats.org/officeDocument/2006/custom-properties" xmlns:vt="http://schemas.openxmlformats.org/officeDocument/2006/docPropsVTypes"/>
</file>